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BF2352">
        <w:trPr>
          <w:trHeight w:val="136"/>
        </w:trPr>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21C16B99" w:rsidR="000C67E9" w:rsidRPr="00BF2352" w:rsidRDefault="00A83948" w:rsidP="00E22D4F">
            <w:pPr>
              <w:rPr>
                <w:rFonts w:ascii="Arial Nova Light" w:hAnsi="Arial Nova Light" w:cstheme="majorBidi"/>
                <w:color w:val="000000" w:themeColor="text1"/>
                <w:sz w:val="24"/>
                <w:szCs w:val="24"/>
              </w:rPr>
            </w:pPr>
            <w:r w:rsidRPr="00A83948">
              <w:rPr>
                <w:rFonts w:ascii="Arial Nova Light" w:hAnsi="Arial Nova Light" w:cstheme="majorBidi"/>
                <w:bCs/>
                <w:color w:val="000000" w:themeColor="text1"/>
                <w:sz w:val="24"/>
                <w:szCs w:val="24"/>
              </w:rPr>
              <w:t>Lewis, R. v [2018] EWCA Crim 1101</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2803D54" w:rsidR="000C67E9" w:rsidRPr="00F214F6" w:rsidRDefault="00BF2352"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004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010FFF81" w:rsidR="000C67E9" w:rsidRPr="00F214F6" w:rsidRDefault="00F52FF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412</w:t>
            </w:r>
            <w:r w:rsidR="00154767">
              <w:rPr>
                <w:rFonts w:ascii="Arial Nova Light" w:hAnsi="Arial Nova Light" w:cs="Times New Roman"/>
                <w:color w:val="000000" w:themeColor="text1"/>
                <w:sz w:val="24"/>
                <w:szCs w:val="24"/>
              </w:rPr>
              <w:t>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0F8EE69" w:rsidR="00F214F6" w:rsidRPr="00F214F6" w:rsidRDefault="00F52FF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2F969753" w:rsidR="000C67E9" w:rsidRPr="00F214F6" w:rsidRDefault="00F52FF7"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1DE2C9E0" w:rsidR="00D970E4" w:rsidRPr="00F214F6" w:rsidRDefault="002965D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686A9680"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99129E">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6571D2A7" w:rsidR="00D970E4" w:rsidRPr="00F214F6" w:rsidRDefault="00F52FF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9944A01" w:rsidR="00D970E4" w:rsidRPr="00F214F6" w:rsidRDefault="0046659B"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4D064AE6" w:rsidR="00D970E4" w:rsidRPr="00F214F6" w:rsidRDefault="0046659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9707F72" w:rsidR="00D970E4" w:rsidRPr="00F214F6" w:rsidRDefault="008F42D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19B7504" w:rsidR="00D970E4" w:rsidRPr="00F214F6" w:rsidRDefault="008F42D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68BA5446" w:rsidR="00D970E4" w:rsidRPr="00F214F6" w:rsidRDefault="008F42D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5E4F3181" w:rsidR="00D970E4" w:rsidRPr="00F214F6" w:rsidRDefault="008F42D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5129217D" w:rsidR="00D970E4" w:rsidRPr="00F214F6" w:rsidRDefault="008F42D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E2F3FB5"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9129E">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EA84CA4" w:rsidR="00D970E4" w:rsidRPr="00F214F6" w:rsidRDefault="008F42D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D3CD2DE" w:rsidR="00D970E4" w:rsidRPr="00F214F6" w:rsidRDefault="008F42D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5288F850" w:rsidR="00D970E4" w:rsidRPr="00F214F6" w:rsidRDefault="001A1F6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699A9E70" w:rsidR="00D970E4" w:rsidRPr="001A1F6A" w:rsidRDefault="001A1F6A" w:rsidP="00436B6E">
            <w:pPr>
              <w:pStyle w:val="ParaLevel1"/>
              <w:numPr>
                <w:ilvl w:val="0"/>
                <w:numId w:val="0"/>
              </w:numPr>
              <w:spacing w:after="0"/>
              <w:rPr>
                <w:rFonts w:ascii="Arial Nova Light" w:hAnsi="Arial Nova Light" w:cstheme="majorBidi"/>
                <w:color w:val="000000" w:themeColor="text1"/>
                <w:szCs w:val="24"/>
              </w:rPr>
            </w:pPr>
            <w:r w:rsidRPr="001A1F6A">
              <w:rPr>
                <w:rFonts w:ascii="Arial Nova Light" w:hAnsi="Arial Nova Light" w:cstheme="majorBidi"/>
                <w:color w:val="000000" w:themeColor="text1"/>
                <w:szCs w:val="24"/>
              </w:rPr>
              <w:t xml:space="preserve"> (1) The Recorder erred in finding that there was sufficient evidence on the issue of identification to allow the jury, properly directed, to return a guilty verdict. (2) The </w:t>
            </w:r>
            <w:r w:rsidRPr="001A1F6A">
              <w:rPr>
                <w:rFonts w:ascii="Arial Nova Light" w:hAnsi="Arial Nova Light" w:cstheme="majorBidi"/>
                <w:color w:val="000000" w:themeColor="text1"/>
                <w:szCs w:val="24"/>
              </w:rPr>
              <w:lastRenderedPageBreak/>
              <w:t>Recorder erred in permitting the jury to draw an adverse inference against the defendant under section 34 of the Criminal Justice and Public Order Act 1994 ("the 1994 Act").</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534368FE"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034879">
              <w:rPr>
                <w:rFonts w:ascii="Arial Nova Light" w:hAnsi="Arial Nova Light" w:cstheme="majorBidi"/>
                <w:iCs/>
                <w:color w:val="000000" w:themeColor="text1"/>
                <w:sz w:val="24"/>
                <w:szCs w:val="24"/>
              </w:rPr>
              <w:t>2</w:t>
            </w:r>
          </w:p>
          <w:p w14:paraId="7F0057A5" w14:textId="3738C8D8"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034879">
              <w:rPr>
                <w:rFonts w:ascii="Arial Nova Light" w:hAnsi="Arial Nova Light" w:cstheme="majorBidi"/>
                <w:iCs/>
                <w:color w:val="000000" w:themeColor="text1"/>
                <w:sz w:val="24"/>
                <w:szCs w:val="24"/>
              </w:rPr>
              <w:t>99</w:t>
            </w:r>
          </w:p>
          <w:p w14:paraId="766F2C5E" w14:textId="24418BDF"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034879">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6669138D" w:rsidR="00D7225E" w:rsidRPr="00F214F6" w:rsidRDefault="00034879"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2BF3A8A5" w:rsidR="00D970E4" w:rsidRPr="00F214F6" w:rsidRDefault="0003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2603FA77" w:rsidR="00D970E4" w:rsidRPr="00F214F6" w:rsidRDefault="003779C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25BCB7FC" w:rsidR="00D970E4" w:rsidRPr="00F214F6" w:rsidRDefault="0003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7A9DDF8" w:rsidR="00D970E4" w:rsidRPr="00F214F6" w:rsidRDefault="0003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5206C89" w:rsidR="00D970E4" w:rsidRPr="00F214F6" w:rsidRDefault="0003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85CFCF7" w:rsidR="00D970E4" w:rsidRPr="00F214F6" w:rsidRDefault="0003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6741A02C" w:rsidR="00D970E4" w:rsidRPr="00F214F6" w:rsidRDefault="002D2B7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39714B8C" w:rsidR="00C77DBF" w:rsidRPr="00F214F6" w:rsidRDefault="002D2B7C"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4756A35B"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2D2B7C">
              <w:rPr>
                <w:rFonts w:ascii="Arial Nova Light" w:hAnsi="Arial Nova Light" w:cstheme="majorBidi"/>
                <w:iCs/>
                <w:color w:val="000000" w:themeColor="text1"/>
                <w:sz w:val="24"/>
                <w:szCs w:val="24"/>
              </w:rPr>
              <w:t>99</w:t>
            </w:r>
          </w:p>
          <w:p w14:paraId="766F2C7C" w14:textId="55EEF52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2D2B7C">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152583A5" w:rsidR="005515E1" w:rsidRPr="00F214F6" w:rsidRDefault="002D2B7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12E56251" w:rsidR="005515E1" w:rsidRPr="00F214F6" w:rsidRDefault="002D2B7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896AF4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D2B7C">
              <w:rPr>
                <w:rFonts w:ascii="Arial Nova Light" w:hAnsi="Arial Nova Light" w:cstheme="majorBidi"/>
                <w:iCs/>
                <w:color w:val="000000" w:themeColor="text1"/>
                <w:sz w:val="24"/>
                <w:szCs w:val="24"/>
              </w:rPr>
              <w:t>99</w:t>
            </w:r>
          </w:p>
          <w:p w14:paraId="766F2C85" w14:textId="2C9CFCC7"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D2B7C">
              <w:rPr>
                <w:rFonts w:ascii="Arial Nova Light" w:hAnsi="Arial Nova Light" w:cstheme="majorBidi"/>
                <w:iCs/>
                <w:color w:val="000000" w:themeColor="text1"/>
                <w:sz w:val="24"/>
                <w:szCs w:val="24"/>
              </w:rPr>
              <w:t>99</w:t>
            </w:r>
          </w:p>
        </w:tc>
      </w:tr>
      <w:tr w:rsidR="008C5C45" w:rsidRPr="00F214F6" w14:paraId="766F2C89" w14:textId="77777777" w:rsidTr="00D970E4">
        <w:tc>
          <w:tcPr>
            <w:tcW w:w="6345" w:type="dxa"/>
          </w:tcPr>
          <w:p w14:paraId="766F2C87" w14:textId="5125B25A"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27B1FB60"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C5C45" w:rsidRPr="00F214F6" w14:paraId="766F2C8C" w14:textId="77777777" w:rsidTr="00D970E4">
        <w:tc>
          <w:tcPr>
            <w:tcW w:w="6345" w:type="dxa"/>
          </w:tcPr>
          <w:p w14:paraId="766F2C8A" w14:textId="348DA40C"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516A4689"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C5C45" w:rsidRPr="00F214F6" w14:paraId="766F2C8F" w14:textId="77777777" w:rsidTr="00D970E4">
        <w:tc>
          <w:tcPr>
            <w:tcW w:w="6345" w:type="dxa"/>
          </w:tcPr>
          <w:p w14:paraId="766F2C8D" w14:textId="4C2995A6"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08E5CD09"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C5C45" w:rsidRPr="00F214F6" w14:paraId="766F2C92" w14:textId="77777777" w:rsidTr="00D970E4">
        <w:tc>
          <w:tcPr>
            <w:tcW w:w="6345" w:type="dxa"/>
          </w:tcPr>
          <w:p w14:paraId="766F2C90" w14:textId="3CF5A182"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1BA7CF83"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C5C45" w:rsidRPr="00F214F6" w14:paraId="766F2C95" w14:textId="77777777" w:rsidTr="00D970E4">
        <w:tc>
          <w:tcPr>
            <w:tcW w:w="6345" w:type="dxa"/>
          </w:tcPr>
          <w:p w14:paraId="766F2C93" w14:textId="172D1BF4"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4EF23AFC"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8C5C45" w:rsidRPr="00F214F6" w14:paraId="766F2C98" w14:textId="77777777" w:rsidTr="00D970E4">
        <w:tc>
          <w:tcPr>
            <w:tcW w:w="6345" w:type="dxa"/>
          </w:tcPr>
          <w:p w14:paraId="766F2C96" w14:textId="71037096"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117C8316"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8C5C45" w:rsidRPr="00F214F6" w14:paraId="766F2C9B" w14:textId="77777777" w:rsidTr="00D970E4">
        <w:tc>
          <w:tcPr>
            <w:tcW w:w="6345" w:type="dxa"/>
          </w:tcPr>
          <w:p w14:paraId="766F2C99" w14:textId="0BDDF637"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AD1E310"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C5C45" w:rsidRPr="00F214F6" w14:paraId="766F2C9E" w14:textId="77777777" w:rsidTr="00D970E4">
        <w:tc>
          <w:tcPr>
            <w:tcW w:w="6345" w:type="dxa"/>
          </w:tcPr>
          <w:p w14:paraId="766F2C9C" w14:textId="4692369E"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50E370B"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8C5C45" w:rsidRPr="00F214F6" w14:paraId="766F2CA1" w14:textId="77777777" w:rsidTr="00D970E4">
        <w:tc>
          <w:tcPr>
            <w:tcW w:w="6345" w:type="dxa"/>
          </w:tcPr>
          <w:p w14:paraId="766F2C9F" w14:textId="07155216" w:rsidR="008C5C45" w:rsidRPr="00F214F6" w:rsidRDefault="008C5C45" w:rsidP="008C5C4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34E34406" w:rsidR="008C5C45" w:rsidRPr="00F214F6" w:rsidRDefault="008C5C45" w:rsidP="008C5C4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14611C9"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DF409F">
              <w:rPr>
                <w:rFonts w:ascii="Arial Nova Light" w:hAnsi="Arial Nova Light" w:cstheme="majorBidi"/>
                <w:iCs/>
                <w:color w:val="000000" w:themeColor="text1"/>
                <w:sz w:val="24"/>
                <w:szCs w:val="24"/>
              </w:rPr>
              <w:t>1</w:t>
            </w:r>
          </w:p>
          <w:p w14:paraId="766F2CA3" w14:textId="58AEE3A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DF409F" w:rsidRPr="00DF409F">
              <w:rPr>
                <w:rFonts w:ascii="Arial Nova Light" w:hAnsi="Arial Nova Light" w:cstheme="majorBidi"/>
                <w:iCs/>
                <w:color w:val="000000" w:themeColor="text1"/>
                <w:sz w:val="24"/>
                <w:szCs w:val="24"/>
              </w:rPr>
              <w:t>v Tsekiri [2017] EWCA Crim 40</w:t>
            </w:r>
            <w:r w:rsidR="00CB2695">
              <w:rPr>
                <w:rFonts w:ascii="Arial Nova Light" w:hAnsi="Arial Nova Light" w:cstheme="majorBidi"/>
                <w:iCs/>
                <w:color w:val="000000" w:themeColor="text1"/>
                <w:sz w:val="24"/>
                <w:szCs w:val="24"/>
              </w:rPr>
              <w:t xml:space="preserve">; </w:t>
            </w:r>
            <w:r w:rsidR="007619F5" w:rsidRPr="007619F5">
              <w:rPr>
                <w:rFonts w:ascii="Arial Nova Light" w:hAnsi="Arial Nova Light" w:cstheme="majorBidi"/>
                <w:iCs/>
                <w:color w:val="000000" w:themeColor="text1"/>
                <w:sz w:val="24"/>
                <w:szCs w:val="24"/>
              </w:rPr>
              <w:t>R v Webber [2014] 1 WLR 404</w:t>
            </w:r>
            <w:r w:rsidR="007619F5">
              <w:rPr>
                <w:rFonts w:ascii="Arial Nova Light" w:hAnsi="Arial Nova Light" w:cstheme="majorBidi"/>
                <w:iCs/>
                <w:color w:val="000000" w:themeColor="text1"/>
                <w:sz w:val="24"/>
                <w:szCs w:val="24"/>
              </w:rPr>
              <w:t xml:space="preserve">; </w:t>
            </w:r>
            <w:r w:rsidR="007619F5" w:rsidRPr="007619F5">
              <w:rPr>
                <w:rFonts w:ascii="Arial Nova Light" w:hAnsi="Arial Nova Light" w:cstheme="majorBidi"/>
                <w:iCs/>
                <w:color w:val="000000" w:themeColor="text1"/>
                <w:sz w:val="24"/>
                <w:szCs w:val="24"/>
              </w:rPr>
              <w:t>R v Nickolson [1999] Crim LR 61 (CA)</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A884F9D" w:rsidR="00CC3B33" w:rsidRPr="00F214F6" w:rsidRDefault="009617C0" w:rsidP="009617C0">
            <w:pPr>
              <w:rPr>
                <w:rFonts w:ascii="Arial Nova Light" w:hAnsi="Arial Nova Light" w:cstheme="majorBidi"/>
                <w:color w:val="000000" w:themeColor="text1"/>
                <w:sz w:val="24"/>
                <w:szCs w:val="24"/>
              </w:rPr>
            </w:pPr>
            <w:r w:rsidRPr="002965D1">
              <w:rPr>
                <w:rFonts w:ascii="Arial Nova Light" w:hAnsi="Arial Nova Light" w:cstheme="majorBidi"/>
                <w:color w:val="000000" w:themeColor="text1"/>
                <w:sz w:val="24"/>
                <w:szCs w:val="24"/>
              </w:rPr>
              <w:t>Lord Justice Davis</w:t>
            </w:r>
            <w:r>
              <w:rPr>
                <w:rFonts w:ascii="Arial Nova Light" w:hAnsi="Arial Nova Light" w:cstheme="majorBidi"/>
                <w:color w:val="000000" w:themeColor="text1"/>
                <w:sz w:val="24"/>
                <w:szCs w:val="24"/>
              </w:rPr>
              <w:t xml:space="preserve">, </w:t>
            </w:r>
            <w:r w:rsidRPr="002965D1">
              <w:rPr>
                <w:rFonts w:ascii="Arial Nova Light" w:hAnsi="Arial Nova Light" w:cstheme="majorBidi"/>
                <w:color w:val="000000" w:themeColor="text1"/>
                <w:sz w:val="24"/>
                <w:szCs w:val="24"/>
              </w:rPr>
              <w:t>Mr Justice Morris</w:t>
            </w:r>
            <w:r>
              <w:rPr>
                <w:rFonts w:ascii="Arial Nova Light" w:hAnsi="Arial Nova Light" w:cstheme="majorBidi"/>
                <w:color w:val="000000" w:themeColor="text1"/>
                <w:sz w:val="24"/>
                <w:szCs w:val="24"/>
              </w:rPr>
              <w:t xml:space="preserve"> and</w:t>
            </w:r>
            <w:r w:rsidRPr="002965D1">
              <w:rPr>
                <w:rFonts w:ascii="Arial Nova Light" w:hAnsi="Arial Nova Light" w:cstheme="majorBidi"/>
                <w:color w:val="000000" w:themeColor="text1"/>
                <w:sz w:val="24"/>
                <w:szCs w:val="24"/>
              </w:rPr>
              <w:t xml:space="preserve"> Judge Lodder</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7FAF127F" w:rsidR="00CC3B33" w:rsidRPr="00F214F6" w:rsidRDefault="002965D1" w:rsidP="003E3966">
            <w:pPr>
              <w:suppressAutoHyphens/>
              <w:rPr>
                <w:rFonts w:ascii="Arial Nova Light" w:hAnsi="Arial Nova Light" w:cstheme="majorBidi"/>
                <w:bCs/>
                <w:color w:val="000000" w:themeColor="text1"/>
                <w:spacing w:val="-3"/>
                <w:sz w:val="24"/>
                <w:szCs w:val="24"/>
              </w:rPr>
            </w:pPr>
            <w:r w:rsidRPr="002965D1">
              <w:rPr>
                <w:rFonts w:ascii="Arial Nova Light" w:hAnsi="Arial Nova Light" w:cstheme="majorBidi"/>
                <w:bCs/>
                <w:color w:val="000000" w:themeColor="text1"/>
                <w:spacing w:val="-3"/>
                <w:sz w:val="24"/>
                <w:szCs w:val="24"/>
              </w:rPr>
              <w:t>Mr F McGrath appeared on behalf of the Applicant</w:t>
            </w:r>
            <w:r w:rsidR="003E3966">
              <w:rPr>
                <w:rFonts w:ascii="Arial Nova Light" w:hAnsi="Arial Nova Light" w:cstheme="majorBidi"/>
                <w:bCs/>
                <w:color w:val="000000" w:themeColor="text1"/>
                <w:spacing w:val="-3"/>
                <w:sz w:val="24"/>
                <w:szCs w:val="24"/>
              </w:rPr>
              <w:t xml:space="preserve">. </w:t>
            </w:r>
            <w:r w:rsidRPr="002965D1">
              <w:rPr>
                <w:rFonts w:ascii="Arial Nova Light" w:hAnsi="Arial Nova Light" w:cstheme="majorBidi"/>
                <w:bCs/>
                <w:color w:val="000000" w:themeColor="text1"/>
                <w:spacing w:val="-3"/>
                <w:sz w:val="24"/>
                <w:szCs w:val="24"/>
              </w:rPr>
              <w:t>Mr G Morrison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D74024E"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99129E">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4CF96D8B" w:rsidR="00CC3B33" w:rsidRPr="00F214F6" w:rsidRDefault="00DC374A"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3091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213BC9E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DC374A">
              <w:rPr>
                <w:rFonts w:ascii="Arial Nova Light" w:hAnsi="Arial Nova Light" w:cstheme="majorBidi"/>
                <w:iCs/>
                <w:color w:val="000000" w:themeColor="text1"/>
                <w:sz w:val="24"/>
                <w:szCs w:val="24"/>
              </w:rPr>
              <w:t>99</w:t>
            </w:r>
          </w:p>
          <w:p w14:paraId="766F2CB3" w14:textId="5B4341E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EA502C">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08D3219" w:rsidR="00CC3B33" w:rsidRPr="00F214F6" w:rsidRDefault="00EA502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235C749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EA502C">
              <w:rPr>
                <w:rFonts w:ascii="Arial Nova Light" w:hAnsi="Arial Nova Light" w:cstheme="majorBidi"/>
                <w:iCs/>
                <w:color w:val="000000" w:themeColor="text1"/>
                <w:sz w:val="24"/>
                <w:szCs w:val="24"/>
              </w:rPr>
              <w:t>1</w:t>
            </w:r>
          </w:p>
          <w:p w14:paraId="766F2CB9" w14:textId="347ED7C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EA502C">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155DAA2A" w:rsidR="004A44C9" w:rsidRPr="00F214F6" w:rsidRDefault="00EA502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A996BAB" w:rsidR="00154767" w:rsidRPr="00F214F6" w:rsidRDefault="00154767" w:rsidP="00773B8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ount 1. Wounding with intent</w:t>
            </w:r>
            <w:r w:rsidR="003E3966">
              <w:rPr>
                <w:rFonts w:ascii="Arial Nova Light" w:hAnsi="Arial Nova Light" w:cstheme="majorBidi"/>
                <w:color w:val="000000" w:themeColor="text1"/>
                <w:sz w:val="24"/>
                <w:szCs w:val="24"/>
              </w:rPr>
              <w:t>.</w:t>
            </w:r>
            <w:r w:rsidR="00773B86">
              <w:rPr>
                <w:rFonts w:ascii="Arial Nova Light" w:hAnsi="Arial Nova Light" w:cstheme="majorBidi"/>
                <w:color w:val="000000" w:themeColor="text1"/>
                <w:sz w:val="24"/>
                <w:szCs w:val="24"/>
              </w:rPr>
              <w:t xml:space="preserve"> </w:t>
            </w:r>
            <w:r w:rsidRPr="00154767">
              <w:rPr>
                <w:rFonts w:ascii="Arial Nova Light" w:hAnsi="Arial Nova Light" w:cstheme="majorBidi"/>
                <w:color w:val="000000" w:themeColor="text1"/>
                <w:sz w:val="24"/>
                <w:szCs w:val="24"/>
              </w:rPr>
              <w:t xml:space="preserve">Count </w:t>
            </w:r>
            <w:r>
              <w:rPr>
                <w:rFonts w:ascii="Arial Nova Light" w:hAnsi="Arial Nova Light" w:cstheme="majorBidi"/>
                <w:color w:val="000000" w:themeColor="text1"/>
                <w:sz w:val="24"/>
                <w:szCs w:val="24"/>
              </w:rPr>
              <w:t>2.</w:t>
            </w:r>
            <w:r w:rsidRPr="00154767">
              <w:rPr>
                <w:rFonts w:ascii="Arial Nova Light" w:hAnsi="Arial Nova Light" w:cstheme="majorBidi"/>
                <w:color w:val="000000" w:themeColor="text1"/>
                <w:sz w:val="24"/>
                <w:szCs w:val="24"/>
              </w:rPr>
              <w:t xml:space="preserve"> unlawful wounding </w:t>
            </w:r>
            <w:r w:rsidR="00773B86">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C</w:t>
            </w:r>
            <w:r w:rsidRPr="00154767">
              <w:rPr>
                <w:rFonts w:ascii="Arial Nova Light" w:hAnsi="Arial Nova Light" w:cstheme="majorBidi"/>
                <w:color w:val="000000" w:themeColor="text1"/>
                <w:sz w:val="24"/>
                <w:szCs w:val="24"/>
              </w:rPr>
              <w:t>ount 3</w:t>
            </w:r>
            <w:r>
              <w:rPr>
                <w:rFonts w:ascii="Arial Nova Light" w:hAnsi="Arial Nova Light" w:cstheme="majorBidi"/>
                <w:color w:val="000000" w:themeColor="text1"/>
                <w:sz w:val="24"/>
                <w:szCs w:val="24"/>
              </w:rPr>
              <w:t>.</w:t>
            </w:r>
            <w:r w:rsidRPr="00154767">
              <w:rPr>
                <w:rFonts w:ascii="Arial Nova Light" w:hAnsi="Arial Nova Light" w:cstheme="majorBidi"/>
                <w:color w:val="000000" w:themeColor="text1"/>
                <w:sz w:val="24"/>
                <w:szCs w:val="24"/>
              </w:rPr>
              <w:t xml:space="preserve"> possession of an offensive weapon </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AC670D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C00A97">
              <w:rPr>
                <w:rFonts w:ascii="Arial Nova Light" w:hAnsi="Arial Nova Light" w:cstheme="majorBidi"/>
                <w:iCs/>
                <w:color w:val="000000" w:themeColor="text1"/>
                <w:sz w:val="24"/>
                <w:szCs w:val="24"/>
              </w:rPr>
              <w:t>1</w:t>
            </w:r>
          </w:p>
          <w:p w14:paraId="766F2CC2" w14:textId="1021934A"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51b:</w:t>
            </w:r>
            <w:r w:rsidR="001E26E2">
              <w:rPr>
                <w:rFonts w:ascii="Arial Nova Light" w:hAnsi="Arial Nova Light" w:cstheme="majorBidi"/>
                <w:iCs/>
                <w:color w:val="000000" w:themeColor="text1"/>
                <w:sz w:val="24"/>
                <w:szCs w:val="24"/>
              </w:rPr>
              <w:t xml:space="preserve"> Three DNA samples (1)</w:t>
            </w:r>
            <w:r w:rsidR="009737D8">
              <w:rPr>
                <w:rFonts w:ascii="Arial Nova Light" w:hAnsi="Arial Nova Light" w:cstheme="majorBidi"/>
                <w:iCs/>
                <w:color w:val="000000" w:themeColor="text1"/>
                <w:sz w:val="24"/>
                <w:szCs w:val="24"/>
              </w:rPr>
              <w:t xml:space="preserve"> swabs of</w:t>
            </w:r>
            <w:r w:rsidR="007146CD">
              <w:rPr>
                <w:rFonts w:ascii="Arial Nova Light" w:hAnsi="Arial Nova Light" w:cstheme="majorBidi"/>
                <w:iCs/>
                <w:color w:val="000000" w:themeColor="text1"/>
                <w:sz w:val="24"/>
                <w:szCs w:val="24"/>
              </w:rPr>
              <w:t xml:space="preserve"> bloodstaining from a wall at the crime sceen</w:t>
            </w:r>
            <w:r w:rsidR="001E26E2">
              <w:rPr>
                <w:rFonts w:ascii="Arial Nova Light" w:hAnsi="Arial Nova Light" w:cstheme="majorBidi"/>
                <w:iCs/>
                <w:color w:val="000000" w:themeColor="text1"/>
                <w:sz w:val="24"/>
                <w:szCs w:val="24"/>
              </w:rPr>
              <w:t>, (2)</w:t>
            </w:r>
            <w:r w:rsidR="00F61FBA">
              <w:rPr>
                <w:rFonts w:ascii="Arial Nova Light" w:hAnsi="Arial Nova Light" w:cstheme="majorBidi"/>
                <w:iCs/>
                <w:color w:val="000000" w:themeColor="text1"/>
                <w:sz w:val="24"/>
                <w:szCs w:val="24"/>
              </w:rPr>
              <w:t xml:space="preserve"> DNA on a lanyard</w:t>
            </w:r>
            <w:r w:rsidR="001E26E2">
              <w:rPr>
                <w:rFonts w:ascii="Arial Nova Light" w:hAnsi="Arial Nova Light" w:cstheme="majorBidi"/>
                <w:iCs/>
                <w:color w:val="000000" w:themeColor="text1"/>
                <w:sz w:val="24"/>
                <w:szCs w:val="24"/>
              </w:rPr>
              <w:t>, and (3)</w:t>
            </w:r>
            <w:r w:rsidR="00871EE6">
              <w:rPr>
                <w:rFonts w:ascii="Arial Nova Light" w:hAnsi="Arial Nova Light" w:cstheme="majorBidi"/>
                <w:iCs/>
                <w:color w:val="000000" w:themeColor="text1"/>
                <w:sz w:val="24"/>
                <w:szCs w:val="24"/>
              </w:rPr>
              <w:t xml:space="preserve"> DNA on a glove</w:t>
            </w:r>
            <w:r w:rsidR="007813B5" w:rsidRPr="007813B5">
              <w:rPr>
                <w:rFonts w:ascii="Arial Nova Light" w:hAnsi="Arial Nova Light" w:cstheme="majorBidi"/>
                <w:color w:val="000000" w:themeColor="text1"/>
                <w:sz w:val="24"/>
                <w:szCs w:val="24"/>
              </w:rPr>
              <w:t xml:space="preserve"> </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59C0BC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EA502C">
              <w:rPr>
                <w:rFonts w:ascii="Arial Nova Light" w:hAnsi="Arial Nova Light" w:cstheme="majorBidi"/>
                <w:iCs/>
                <w:color w:val="000000" w:themeColor="text1"/>
                <w:sz w:val="24"/>
                <w:szCs w:val="24"/>
              </w:rPr>
              <w:t>1</w:t>
            </w:r>
          </w:p>
          <w:p w14:paraId="766F2CC5" w14:textId="5EC9A17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EA502C">
              <w:rPr>
                <w:rFonts w:ascii="Arial Nova Light" w:hAnsi="Arial Nova Light" w:cstheme="majorBidi"/>
                <w:iCs/>
                <w:color w:val="000000" w:themeColor="text1"/>
                <w:sz w:val="24"/>
                <w:szCs w:val="24"/>
              </w:rPr>
              <w:t>Expert</w:t>
            </w:r>
            <w:r w:rsidR="001E26E2">
              <w:rPr>
                <w:rFonts w:ascii="Arial Nova Light" w:hAnsi="Arial Nova Light" w:cstheme="majorBidi"/>
                <w:iCs/>
                <w:color w:val="000000" w:themeColor="text1"/>
                <w:sz w:val="24"/>
                <w:szCs w:val="24"/>
              </w:rPr>
              <w:t>s using</w:t>
            </w:r>
            <w:r w:rsidR="001E26E2" w:rsidRPr="001E26E2">
              <w:rPr>
                <w:rFonts w:ascii="Arial Nova Light" w:hAnsi="Arial Nova Light" w:cstheme="majorBidi"/>
                <w:iCs/>
                <w:color w:val="000000" w:themeColor="text1"/>
                <w:sz w:val="24"/>
                <w:szCs w:val="24"/>
              </w:rPr>
              <w:t xml:space="preserve"> specialist probabilistic genotyping software to assess the resul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2E1249E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DD7A67">
              <w:rPr>
                <w:rFonts w:ascii="Arial Nova Light" w:hAnsi="Arial Nova Light" w:cstheme="majorBidi"/>
                <w:iCs/>
                <w:color w:val="000000" w:themeColor="text1"/>
                <w:sz w:val="24"/>
                <w:szCs w:val="24"/>
              </w:rPr>
              <w:t>1</w:t>
            </w:r>
          </w:p>
          <w:p w14:paraId="766F2CC8" w14:textId="080748F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EA1F8A">
              <w:rPr>
                <w:rFonts w:ascii="Arial Nova Light" w:hAnsi="Arial Nova Light" w:cstheme="majorBidi"/>
                <w:iCs/>
                <w:color w:val="000000" w:themeColor="text1"/>
                <w:sz w:val="24"/>
                <w:szCs w:val="24"/>
              </w:rPr>
              <w:t>2</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6FD38718" w:rsidR="00CC3B33" w:rsidRPr="00F214F6" w:rsidRDefault="00154767" w:rsidP="00E22D4F">
            <w:pPr>
              <w:rPr>
                <w:rFonts w:ascii="Arial Nova Light" w:hAnsi="Arial Nova Light" w:cstheme="majorBidi"/>
                <w:color w:val="000000" w:themeColor="text1"/>
                <w:sz w:val="24"/>
                <w:szCs w:val="24"/>
              </w:rPr>
            </w:pPr>
            <w:r w:rsidRPr="00154767">
              <w:rPr>
                <w:rFonts w:ascii="Arial Nova Light" w:hAnsi="Arial Nova Light" w:cstheme="majorBidi"/>
                <w:color w:val="000000" w:themeColor="text1"/>
                <w:sz w:val="24"/>
                <w:szCs w:val="24"/>
              </w:rPr>
              <w:t xml:space="preserve">13 years imprisonment </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1B6BD50A" w:rsidR="00D7225E" w:rsidRPr="00F214F6" w:rsidRDefault="0015476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09728BE4" w:rsidR="00CC3B33" w:rsidRPr="00F214F6" w:rsidRDefault="000C290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B11A1AB" w:rsidR="00CC3B33" w:rsidRPr="00F214F6" w:rsidRDefault="000C290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6A1D8E9F"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99129E">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50F6394" w14:textId="77777777" w:rsidR="00CC3B33" w:rsidRDefault="00EA1F8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0A6BE1C3" w:rsidR="00CB64A7" w:rsidRPr="00F214F6" w:rsidRDefault="00CB64A7" w:rsidP="00D7225E">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AE14E32"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6C350C">
              <w:rPr>
                <w:rFonts w:ascii="Arial Nova Light" w:hAnsi="Arial Nova Light" w:cstheme="majorBidi"/>
                <w:color w:val="000000" w:themeColor="text1"/>
                <w:sz w:val="24"/>
                <w:szCs w:val="24"/>
              </w:rPr>
              <w:t>1</w:t>
            </w:r>
          </w:p>
          <w:p w14:paraId="58DFDF85"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6C350C">
              <w:rPr>
                <w:rFonts w:ascii="Arial Nova Light" w:hAnsi="Arial Nova Light" w:cstheme="majorBidi"/>
                <w:color w:val="000000" w:themeColor="text1"/>
                <w:sz w:val="24"/>
                <w:szCs w:val="24"/>
              </w:rPr>
              <w:t>The defence for the appellant conjecture th</w:t>
            </w:r>
            <w:r w:rsidR="002B6993">
              <w:rPr>
                <w:rFonts w:ascii="Arial Nova Light" w:hAnsi="Arial Nova Light" w:cstheme="majorBidi"/>
                <w:color w:val="000000" w:themeColor="text1"/>
                <w:sz w:val="24"/>
                <w:szCs w:val="24"/>
              </w:rPr>
              <w:t>at, although th</w:t>
            </w:r>
            <w:r w:rsidR="006C350C">
              <w:rPr>
                <w:rFonts w:ascii="Arial Nova Light" w:hAnsi="Arial Nova Light" w:cstheme="majorBidi"/>
                <w:color w:val="000000" w:themeColor="text1"/>
                <w:sz w:val="24"/>
                <w:szCs w:val="24"/>
              </w:rPr>
              <w:t>e</w:t>
            </w:r>
            <w:r w:rsidR="002B6993">
              <w:rPr>
                <w:rFonts w:ascii="Arial Nova Light" w:hAnsi="Arial Nova Light" w:cstheme="majorBidi"/>
                <w:color w:val="000000" w:themeColor="text1"/>
                <w:sz w:val="24"/>
                <w:szCs w:val="24"/>
              </w:rPr>
              <w:t>ir client was from Liverpool not London, his</w:t>
            </w:r>
            <w:r w:rsidR="006C350C">
              <w:rPr>
                <w:rFonts w:ascii="Arial Nova Light" w:hAnsi="Arial Nova Light" w:cstheme="majorBidi"/>
                <w:color w:val="000000" w:themeColor="text1"/>
                <w:sz w:val="24"/>
                <w:szCs w:val="24"/>
              </w:rPr>
              <w:t xml:space="preserve"> DNA could have been deposited on the glove on a secondary basis </w:t>
            </w:r>
            <w:r w:rsidR="002B6993">
              <w:rPr>
                <w:rFonts w:ascii="Arial Nova Light" w:hAnsi="Arial Nova Light" w:cstheme="majorBidi"/>
                <w:color w:val="000000" w:themeColor="text1"/>
                <w:sz w:val="24"/>
                <w:szCs w:val="24"/>
              </w:rPr>
              <w:t xml:space="preserve">by a family member who visited </w:t>
            </w:r>
            <w:r w:rsidR="009E7239">
              <w:rPr>
                <w:rFonts w:ascii="Arial Nova Light" w:hAnsi="Arial Nova Light" w:cstheme="majorBidi"/>
                <w:color w:val="000000" w:themeColor="text1"/>
                <w:sz w:val="24"/>
                <w:szCs w:val="24"/>
              </w:rPr>
              <w:t xml:space="preserve">the estate in London. Where there was three DNA samples in part, at least matching the appellants profile </w:t>
            </w:r>
            <w:r w:rsidR="000C44DA">
              <w:rPr>
                <w:rFonts w:ascii="Arial Nova Light" w:hAnsi="Arial Nova Light" w:cstheme="majorBidi"/>
                <w:color w:val="000000" w:themeColor="text1"/>
                <w:sz w:val="24"/>
                <w:szCs w:val="24"/>
              </w:rPr>
              <w:t xml:space="preserve">(1) </w:t>
            </w:r>
            <w:r w:rsidR="009E7239">
              <w:rPr>
                <w:rFonts w:ascii="Arial Nova Light" w:hAnsi="Arial Nova Light" w:cstheme="majorBidi"/>
                <w:color w:val="000000" w:themeColor="text1"/>
                <w:sz w:val="24"/>
                <w:szCs w:val="24"/>
              </w:rPr>
              <w:t xml:space="preserve">the glove was deemed a movable item, </w:t>
            </w:r>
            <w:r w:rsidR="000C44DA">
              <w:rPr>
                <w:rFonts w:ascii="Arial Nova Light" w:hAnsi="Arial Nova Light" w:cstheme="majorBidi"/>
                <w:color w:val="000000" w:themeColor="text1"/>
                <w:sz w:val="24"/>
                <w:szCs w:val="24"/>
              </w:rPr>
              <w:t xml:space="preserve">(2) </w:t>
            </w:r>
            <w:r w:rsidR="009E7239">
              <w:rPr>
                <w:rFonts w:ascii="Arial Nova Light" w:hAnsi="Arial Nova Light" w:cstheme="majorBidi"/>
                <w:color w:val="000000" w:themeColor="text1"/>
                <w:sz w:val="24"/>
                <w:szCs w:val="24"/>
              </w:rPr>
              <w:t xml:space="preserve">the </w:t>
            </w:r>
            <w:r w:rsidR="000C44DA">
              <w:rPr>
                <w:rFonts w:ascii="Arial Nova Light" w:hAnsi="Arial Nova Light" w:cstheme="majorBidi"/>
                <w:color w:val="000000" w:themeColor="text1"/>
                <w:sz w:val="24"/>
                <w:szCs w:val="24"/>
              </w:rPr>
              <w:t>wall (unmovable) and (3)</w:t>
            </w:r>
            <w:r w:rsidR="006C350C">
              <w:rPr>
                <w:rFonts w:ascii="Arial Nova Light" w:hAnsi="Arial Nova Light" w:cstheme="majorBidi"/>
                <w:color w:val="000000" w:themeColor="text1"/>
                <w:sz w:val="24"/>
                <w:szCs w:val="24"/>
              </w:rPr>
              <w:t xml:space="preserve"> </w:t>
            </w:r>
            <w:r w:rsidR="000C44DA">
              <w:rPr>
                <w:rFonts w:ascii="Arial Nova Light" w:hAnsi="Arial Nova Light" w:cstheme="majorBidi"/>
                <w:color w:val="000000" w:themeColor="text1"/>
                <w:sz w:val="24"/>
                <w:szCs w:val="24"/>
              </w:rPr>
              <w:t>the lanyard (not highly movable).</w:t>
            </w:r>
          </w:p>
          <w:p w14:paraId="766F2CE0" w14:textId="1F8ED9EB" w:rsidR="00CB64A7" w:rsidRPr="00F214F6" w:rsidRDefault="00CB64A7" w:rsidP="00D970E4">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577495C" w:rsidR="00CC3B33" w:rsidRPr="00F214F6" w:rsidRDefault="00D32E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56C6502F" w:rsidR="00CC3B33" w:rsidRPr="00F214F6" w:rsidRDefault="00044C3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1F852C80" w:rsidR="00CC3B33" w:rsidRPr="00F214F6" w:rsidRDefault="00044C3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7A23512A" w:rsidR="00D92554" w:rsidRPr="00F214F6" w:rsidRDefault="002C589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4ADC558" w:rsidR="00CC3B33" w:rsidRPr="00F214F6" w:rsidRDefault="002C589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0AD01D4" w:rsidR="00CC3B33" w:rsidRPr="00F214F6" w:rsidRDefault="002C589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0C319C7B" w:rsidR="00CC3B33" w:rsidRPr="00F214F6" w:rsidRDefault="002C589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2D4878A7" w:rsidR="00CC3B33" w:rsidRPr="00F214F6" w:rsidRDefault="002C589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3EC9C3ED" w:rsidR="00CC3B33" w:rsidRPr="00F214F6" w:rsidRDefault="002C589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3A5CABFF" w:rsidR="00CC3B33" w:rsidRPr="00F214F6" w:rsidRDefault="002C589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68953D94" w14:textId="77777777" w:rsidR="00CC3B33" w:rsidRDefault="00E24CD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4068418A" w:rsidR="00CB64A7" w:rsidRPr="00F214F6" w:rsidRDefault="00CB64A7" w:rsidP="00D92554">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7BE91461" w14:textId="77777777" w:rsidR="00CC3B33" w:rsidRDefault="00E24CD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7" w14:textId="37BFCF51" w:rsidR="00CB64A7" w:rsidRPr="00F214F6" w:rsidRDefault="00CB64A7" w:rsidP="00D92554">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F7C1609" w14:textId="77777777" w:rsidR="00CC3B33" w:rsidRDefault="00F316F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466619F5" w:rsidR="00CB64A7" w:rsidRPr="00F214F6" w:rsidRDefault="00CB64A7" w:rsidP="00D92554">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5734A440" w14:textId="77777777" w:rsidR="00CC3B33" w:rsidRDefault="00F316F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D" w14:textId="198E1F77" w:rsidR="00CB64A7" w:rsidRPr="00F214F6" w:rsidRDefault="00CB64A7" w:rsidP="00D92554">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766F2D10" w14:textId="4216B33A" w:rsidR="00CC3B33" w:rsidRPr="00F214F6" w:rsidRDefault="00F316F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F585DAD"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E24CDB">
              <w:rPr>
                <w:rFonts w:ascii="Arial Nova Light" w:hAnsi="Arial Nova Light" w:cstheme="majorBidi"/>
                <w:iCs/>
                <w:color w:val="000000" w:themeColor="text1"/>
                <w:sz w:val="24"/>
                <w:szCs w:val="24"/>
              </w:rPr>
              <w:t>2</w:t>
            </w:r>
          </w:p>
          <w:p w14:paraId="479BBE10"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E24CDB">
              <w:rPr>
                <w:rFonts w:ascii="Arial Nova Light" w:hAnsi="Arial Nova Light" w:cstheme="majorBidi"/>
                <w:iCs/>
                <w:color w:val="000000" w:themeColor="text1"/>
                <w:sz w:val="24"/>
                <w:szCs w:val="24"/>
              </w:rPr>
              <w:t>99</w:t>
            </w:r>
          </w:p>
          <w:p w14:paraId="766F2D13" w14:textId="3CD74D98" w:rsidR="00CB64A7" w:rsidRPr="00F214F6" w:rsidRDefault="00CB64A7" w:rsidP="00D92554">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381DEC80" w:rsidR="00CC3B33" w:rsidRPr="00F214F6" w:rsidRDefault="00E24CD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466A3176" w:rsidR="00CC3B33" w:rsidRPr="00F214F6" w:rsidRDefault="00E24CD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1C57E9B6" w14:textId="77777777" w:rsidR="00CC3B33" w:rsidRDefault="0086198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73ADA75C" w:rsidR="00CB64A7" w:rsidRPr="00F214F6" w:rsidRDefault="00CB64A7" w:rsidP="00D92554">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2F4AFBC7" w:rsidR="00CC3B33" w:rsidRPr="00F214F6" w:rsidRDefault="0086198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02C407DB"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99129E">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159385A" w14:textId="77777777" w:rsidR="0029680B" w:rsidRDefault="0086198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29" w14:textId="16D3BBF3" w:rsidR="00CB64A7" w:rsidRPr="00F214F6" w:rsidRDefault="00CB64A7" w:rsidP="00D92554">
            <w:pPr>
              <w:rPr>
                <w:rFonts w:ascii="Arial Nova Light" w:hAnsi="Arial Nova Light" w:cstheme="majorBidi"/>
                <w:color w:val="000000" w:themeColor="text1"/>
                <w:sz w:val="24"/>
                <w:szCs w:val="24"/>
              </w:rPr>
            </w:pPr>
            <w:r w:rsidRPr="00CB64A7">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5DB30BC" w14:textId="77777777" w:rsidR="00CC3B33" w:rsidRDefault="0086198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44E95A7D"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6FA396EE" w14:textId="77777777" w:rsidR="00CC3B33" w:rsidRDefault="006233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F" w14:textId="71E208AB"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BD64A0B" w14:textId="77777777" w:rsidR="00CC3B33" w:rsidRDefault="006233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26E36E93"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2C760AE" w14:textId="77777777" w:rsidR="00CC3B33" w:rsidRDefault="006233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45D4CA21"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07CD587F" w14:textId="77777777" w:rsidR="00CC3B33" w:rsidRDefault="006233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6BC8AA9E"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766F2D3B" w14:textId="0C7C9737" w:rsidR="00CC3B33" w:rsidRPr="00F214F6" w:rsidRDefault="0062337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7FFE53F9" w:rsidR="00CC3B33" w:rsidRPr="00F214F6" w:rsidRDefault="0062337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2BA35A3C" w:rsidR="00CC3B33" w:rsidRPr="00F214F6" w:rsidRDefault="0062337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0C74BEC9" w14:textId="77777777" w:rsidR="00CC3B33" w:rsidRDefault="00690FD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44" w14:textId="75C7D352"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2EA172B4"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623372">
              <w:rPr>
                <w:rFonts w:ascii="Arial Nova Light" w:hAnsi="Arial Nova Light" w:cstheme="majorBidi"/>
                <w:iCs/>
                <w:color w:val="000000" w:themeColor="text1"/>
                <w:sz w:val="24"/>
                <w:szCs w:val="24"/>
              </w:rPr>
              <w:t>1</w:t>
            </w:r>
          </w:p>
          <w:p w14:paraId="1442695D"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620058" w:rsidRPr="00620058">
              <w:rPr>
                <w:rFonts w:ascii="Arial Nova Light" w:hAnsi="Arial Nova Light" w:cstheme="majorBidi"/>
                <w:iCs/>
                <w:color w:val="000000" w:themeColor="text1"/>
                <w:sz w:val="24"/>
                <w:szCs w:val="24"/>
              </w:rPr>
              <w:t>The expert evidence went on to explain that the DNA could have resulted from direct transfer from the appellant or secondary transfer. It was not possible to say when the DNA was transferred to a particular surface, or for how long the DNA had been present on the surface. There was no expert evidence on the blood transfer. The evidence was that the blood could be transferred if wet, if dry, or if dried blood had become really animated because it had become wet.</w:t>
            </w:r>
          </w:p>
          <w:p w14:paraId="766F2D47" w14:textId="52D0C809"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09D7D7FE" w:rsidR="00EB79EB" w:rsidRPr="00F214F6" w:rsidRDefault="0062005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4A7E771" w:rsidR="00CC3B33" w:rsidRPr="00F214F6" w:rsidRDefault="0062005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10D6E2D" w:rsidR="00EB79EB" w:rsidRPr="00F214F6" w:rsidRDefault="0062005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5118815" w:rsidR="00F02664" w:rsidRPr="00F214F6" w:rsidRDefault="00620058"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4A1D66A" w:rsidR="00CC3B33" w:rsidRPr="00F214F6" w:rsidRDefault="0062005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D625DF4" w:rsidR="00C77DBF" w:rsidRPr="00F214F6" w:rsidRDefault="0062005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0C43037" w14:textId="77777777" w:rsidR="00CC3B33" w:rsidRDefault="006200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117A9157"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668A3F5E" w14:textId="77777777" w:rsidR="00CC3B33" w:rsidRDefault="0062005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0ADE8DD"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7556600D" w14:textId="77777777" w:rsidR="00CC3B33" w:rsidRDefault="008174C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0DAFCCB6" w:rsidR="003F1751" w:rsidRPr="00F214F6" w:rsidRDefault="003F1751" w:rsidP="00BA7DF9">
            <w:pPr>
              <w:rPr>
                <w:rFonts w:ascii="Arial Nova Light" w:hAnsi="Arial Nova Light" w:cstheme="majorBidi"/>
                <w:color w:val="000000" w:themeColor="text1"/>
                <w:sz w:val="24"/>
                <w:szCs w:val="24"/>
              </w:rPr>
            </w:pPr>
            <w:r w:rsidRPr="003F1751">
              <w:rPr>
                <w:rFonts w:ascii="Arial Nova Light" w:hAnsi="Arial Nova Light" w:cstheme="majorBidi"/>
                <w:b/>
                <w:b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147DD279" w:rsidR="00A35D9A" w:rsidRPr="00F214F6" w:rsidRDefault="008174C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267FB328" w:rsidR="00CC3B33" w:rsidRPr="00F214F6" w:rsidRDefault="006A5065" w:rsidP="009D6682">
            <w:pPr>
              <w:pStyle w:val="ParaLevel1"/>
              <w:numPr>
                <w:ilvl w:val="0"/>
                <w:numId w:val="0"/>
              </w:numPr>
              <w:spacing w:before="0" w:after="0"/>
              <w:jc w:val="left"/>
              <w:rPr>
                <w:rFonts w:ascii="Arial Nova Light" w:hAnsi="Arial Nova Light"/>
                <w:color w:val="000000" w:themeColor="text1"/>
              </w:rPr>
            </w:pPr>
            <w:r w:rsidRPr="006A5065">
              <w:rPr>
                <w:rFonts w:ascii="Arial Nova Light" w:hAnsi="Arial Nova Light"/>
                <w:color w:val="000000" w:themeColor="text1"/>
              </w:rPr>
              <w:t>In our judgment the Recorder was not wrong to dismiss the submission of no case to answer</w:t>
            </w:r>
            <w:r w:rsidR="00640A13">
              <w:rPr>
                <w:rFonts w:ascii="Arial Nova Light" w:hAnsi="Arial Nova Light"/>
                <w:color w:val="000000" w:themeColor="text1"/>
              </w:rPr>
              <w:t>….</w:t>
            </w:r>
            <w:r w:rsidRPr="006A5065">
              <w:rPr>
                <w:rFonts w:ascii="Arial Nova Light" w:hAnsi="Arial Nova Light"/>
                <w:color w:val="000000" w:themeColor="text1"/>
              </w:rPr>
              <w:t xml:space="preserve"> First, this is not a case where the DNA evidence was the only evidence that the appellant was the assailant. There was the identification evidence of the assailant's </w:t>
            </w:r>
            <w:r w:rsidR="00640A13">
              <w:rPr>
                <w:rFonts w:ascii="Arial Nova Light" w:hAnsi="Arial Nova Light"/>
                <w:color w:val="000000" w:themeColor="text1"/>
              </w:rPr>
              <w:t>appearance</w:t>
            </w:r>
            <w:r w:rsidRPr="006A5065">
              <w:rPr>
                <w:rFonts w:ascii="Arial Nova Light" w:hAnsi="Arial Nova Light"/>
                <w:color w:val="000000" w:themeColor="text1"/>
              </w:rPr>
              <w:t>. The discrepancy in the evidence in relation to height is not sufficient to exclude the appellant as being the assailant. Secondly, the appellant maintains that here there was a movable item, namely the assailant's gloves, being an item left at the scene of the crime. However, the relevant DNA was not found on those gloves, rather it was found on (a) the wall (plainly not a movable item) and (b) the lanyard, again hardly an item left at the scene of the crime - but rather an item worn by one of the victims of the assault. Moreover, even on the appellant's theory of the DNA transfer the DNA (on the wall and on the lanyard) had been deposited in the course of the commission of the crime "by the assailant" and not some other point in time or other location.</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5B55B056"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9129E">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78ADE829" w:rsidR="00C42256" w:rsidRPr="00F214F6" w:rsidRDefault="00060F9D" w:rsidP="00C42256">
            <w:pPr>
              <w:rPr>
                <w:rFonts w:ascii="Arial Nova Light" w:hAnsi="Arial Nova Light" w:cstheme="majorBidi"/>
                <w:b/>
                <w:bCs/>
                <w:color w:val="000000" w:themeColor="text1"/>
                <w:sz w:val="24"/>
                <w:szCs w:val="24"/>
              </w:rPr>
            </w:pPr>
            <w:r w:rsidRPr="00060F9D">
              <w:rPr>
                <w:rFonts w:ascii="Arial Nova Light" w:hAnsi="Arial Nova Light" w:cstheme="majorBidi"/>
                <w:color w:val="000000" w:themeColor="text1"/>
                <w:sz w:val="24"/>
                <w:szCs w:val="24"/>
              </w:rPr>
              <w:t>102. For Digital evidence, were any technical problems presented at the appeal hearing? If yes, what? Provide a quote if short, otherwise summarise</w:t>
            </w:r>
          </w:p>
        </w:tc>
        <w:tc>
          <w:tcPr>
            <w:tcW w:w="9072" w:type="dxa"/>
          </w:tcPr>
          <w:p w14:paraId="7296E2FF" w14:textId="77777777" w:rsidR="00060F9D" w:rsidRDefault="00060F9D" w:rsidP="00060F9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2: 99</w:t>
            </w:r>
          </w:p>
          <w:p w14:paraId="23E39E68" w14:textId="218F35CB" w:rsidR="00C42256" w:rsidRPr="00F214F6" w:rsidRDefault="00060F9D" w:rsidP="00060F9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1329BCB4"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99129E">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130D4FA5" w:rsidR="00907A59" w:rsidRPr="00F214F6" w:rsidRDefault="001E5622"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B6A9024" w:rsidR="00907A59" w:rsidRPr="00F214F6" w:rsidRDefault="001E5622"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5E3157CE"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70CDD6DC"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7BE2584"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06680866"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9D716DE"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54742729"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53E44F80"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4899028"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7A09511E"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40F5AB75" w:rsidR="000F5116" w:rsidRPr="00F214F6" w:rsidRDefault="001E562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220D6" w:rsidRPr="00F214F6" w14:paraId="07FFC8A3" w14:textId="77777777" w:rsidTr="00DB33D5">
        <w:tc>
          <w:tcPr>
            <w:tcW w:w="6345" w:type="dxa"/>
            <w:tcBorders>
              <w:top w:val="single" w:sz="4" w:space="0" w:color="auto"/>
              <w:left w:val="single" w:sz="4" w:space="0" w:color="auto"/>
              <w:bottom w:val="single" w:sz="4" w:space="0" w:color="auto"/>
              <w:right w:val="single" w:sz="4" w:space="0" w:color="auto"/>
            </w:tcBorders>
          </w:tcPr>
          <w:p w14:paraId="09F2D98F" w14:textId="19D5B13B" w:rsidR="007220D6" w:rsidRPr="00F214F6" w:rsidRDefault="007220D6" w:rsidP="007220D6">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43271275" w14:textId="77777777" w:rsidR="007220D6" w:rsidRDefault="007220D6" w:rsidP="007220D6">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4490F47A" w14:textId="4CFBFAA7" w:rsidR="007220D6" w:rsidRDefault="007220D6" w:rsidP="007220D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7220D6" w:rsidRPr="00F214F6" w14:paraId="28027CE3" w14:textId="77777777" w:rsidTr="00DB33D5">
        <w:tc>
          <w:tcPr>
            <w:tcW w:w="6345" w:type="dxa"/>
            <w:tcBorders>
              <w:top w:val="single" w:sz="4" w:space="0" w:color="auto"/>
              <w:left w:val="single" w:sz="4" w:space="0" w:color="auto"/>
              <w:bottom w:val="single" w:sz="4" w:space="0" w:color="auto"/>
              <w:right w:val="single" w:sz="4" w:space="0" w:color="auto"/>
            </w:tcBorders>
          </w:tcPr>
          <w:p w14:paraId="5A2ABC09" w14:textId="194F1716" w:rsidR="007220D6" w:rsidRDefault="007220D6" w:rsidP="007220D6">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3F185A05" w14:textId="77777777" w:rsidR="007220D6" w:rsidRDefault="007220D6" w:rsidP="007220D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347C84E1" w14:textId="24424D9B" w:rsidR="007220D6" w:rsidRDefault="007220D6" w:rsidP="007220D6">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2C372C17" w:rsidR="007B467D" w:rsidRPr="00F214F6" w:rsidRDefault="000D30C1" w:rsidP="006472EC">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Para 13. </w:t>
            </w:r>
            <w:r w:rsidRPr="000D30C1">
              <w:rPr>
                <w:rFonts w:ascii="Arial Nova Light" w:hAnsi="Arial Nova Light"/>
                <w:color w:val="000000" w:themeColor="text1"/>
              </w:rPr>
              <w:t xml:space="preserve">The expert evidence went on to explain that the DNA could have resulted from direct transfer from the appellant or secondary transfer. It was not possible to say when the DNA was transferred to a particular surface, or for how long the DNA had been present on the surface. There was no expert evidence on the blood transfer. The evidence was that the blood could be transferred if wet, if dry, or if dried blood had </w:t>
            </w:r>
            <w:r w:rsidRPr="000D30C1">
              <w:rPr>
                <w:rFonts w:ascii="Arial Nova Light" w:hAnsi="Arial Nova Light"/>
                <w:color w:val="000000" w:themeColor="text1"/>
              </w:rPr>
              <w:lastRenderedPageBreak/>
              <w:t>become really animated because it had become wet.</w:t>
            </w:r>
            <w:r w:rsidR="0095299F">
              <w:rPr>
                <w:rFonts w:ascii="Arial Nova Light" w:hAnsi="Arial Nova Light"/>
                <w:color w:val="000000" w:themeColor="text1"/>
              </w:rPr>
              <w:t xml:space="preserve"> </w:t>
            </w:r>
            <w:r w:rsidR="004656C0">
              <w:rPr>
                <w:rFonts w:ascii="Arial Nova Light" w:hAnsi="Arial Nova Light"/>
                <w:color w:val="000000" w:themeColor="text1"/>
              </w:rPr>
              <w:t xml:space="preserve">Para 31. Reference was made to case law </w:t>
            </w:r>
            <w:r w:rsidR="000D735F" w:rsidRPr="000D735F">
              <w:rPr>
                <w:rFonts w:ascii="Arial Nova Light" w:hAnsi="Arial Nova Light"/>
                <w:color w:val="000000" w:themeColor="text1"/>
              </w:rPr>
              <w:t>R v Tsekiri</w:t>
            </w:r>
            <w:r w:rsidR="000D735F">
              <w:rPr>
                <w:rFonts w:ascii="Arial Nova Light" w:hAnsi="Arial Nova Light"/>
                <w:color w:val="000000" w:themeColor="text1"/>
              </w:rPr>
              <w:t>:</w:t>
            </w:r>
            <w:r w:rsidR="0095299F">
              <w:rPr>
                <w:rFonts w:ascii="Arial Nova Light" w:hAnsi="Arial Nova Light"/>
                <w:color w:val="000000" w:themeColor="text1"/>
              </w:rPr>
              <w:t xml:space="preserve"> </w:t>
            </w:r>
            <w:r w:rsidR="000D735F" w:rsidRPr="000D735F">
              <w:rPr>
                <w:rFonts w:ascii="Arial Nova Light" w:hAnsi="Arial Nova Light"/>
                <w:color w:val="000000" w:themeColor="text1"/>
              </w:rPr>
              <w:t>(1) Where it is clear that the DNA has been directly deposited in the course of the commission of a crime by the assailant, a very high DNA match with the defendant would be sufficient without more to give rise to a case for the defendant to answer: (see Tsekiri, paragraph 6). (2) Where the DNA found on movable articles left at the scene of a crime is the only evidence, nevertheless that can be sufficient without more to raise a case to answer where the match probability is 1: 1 billion or similar. (The conclusion to the contrary in the case of Bryon is not correct): Tsekiri paragraph 14.</w:t>
            </w:r>
            <w:r w:rsidR="0095299F">
              <w:rPr>
                <w:rFonts w:ascii="Arial Nova Light" w:hAnsi="Arial Nova Light"/>
                <w:color w:val="000000" w:themeColor="text1"/>
              </w:rPr>
              <w:t xml:space="preserve"> </w:t>
            </w:r>
            <w:r w:rsidR="000D735F" w:rsidRPr="000D735F">
              <w:rPr>
                <w:rFonts w:ascii="Arial Nova Light" w:hAnsi="Arial Nova Light"/>
                <w:color w:val="000000" w:themeColor="text1"/>
              </w:rPr>
              <w:t>(3) In this second class of case, whether the DNA alone is sufficient to raise a case to answer will depend on the facts of the particular case. Relevant factors include non-exhaustively the following six factors (set out at Tsekiri paragraphs 15 to 20 and 21): (a) Is there any evidence of some other explanation for the presence of the defendant's DNA on the item other than involvement in the crime? (b) Was the article apparently associated with the offence itself? (c) How readily movable was the article (on which the DNA was found) in question? (d) Is there evidence of some geographical association between the offence and the assailant? (e) Where the case is one of mixed profile is the DNA profile which matches the defendant the major contributor to that profile? (f) Is it more or less likely that the DNA profile attributable to the defendant was deposited by primary or secondary transfer? (4) Finally, there is not evidential or legal principle which prevents a case, solely dependent on the presence of DNA on an article left at the scene of a crime being considered by a jury: Tsekiri at paragraph 21.</w:t>
            </w:r>
            <w:r w:rsidR="006472EC">
              <w:rPr>
                <w:rFonts w:ascii="Arial Nova Light" w:hAnsi="Arial Nova Light"/>
                <w:color w:val="000000" w:themeColor="text1"/>
              </w:rPr>
              <w:t xml:space="preserve"> </w:t>
            </w:r>
            <w:r w:rsidR="001B44EE" w:rsidRPr="001B44EE">
              <w:rPr>
                <w:rFonts w:ascii="Arial Nova Light" w:hAnsi="Arial Nova Light"/>
                <w:color w:val="000000" w:themeColor="text1"/>
              </w:rPr>
              <w:t xml:space="preserve">DNA profiling </w:t>
            </w:r>
            <w:r w:rsidR="001B44EE">
              <w:rPr>
                <w:rFonts w:ascii="Arial Nova Light" w:hAnsi="Arial Nova Light"/>
                <w:color w:val="000000" w:themeColor="text1"/>
              </w:rPr>
              <w:t>was used with e</w:t>
            </w:r>
            <w:r w:rsidR="001B44EE" w:rsidRPr="001B44EE">
              <w:rPr>
                <w:rFonts w:ascii="Arial Nova Light" w:hAnsi="Arial Nova Light"/>
                <w:color w:val="000000" w:themeColor="text1"/>
              </w:rPr>
              <w:t>xperts us</w:t>
            </w:r>
            <w:r w:rsidR="001B44EE">
              <w:rPr>
                <w:rFonts w:ascii="Arial Nova Light" w:hAnsi="Arial Nova Light"/>
                <w:color w:val="000000" w:themeColor="text1"/>
              </w:rPr>
              <w:t>ing</w:t>
            </w:r>
            <w:r w:rsidR="001B44EE" w:rsidRPr="001B44EE">
              <w:rPr>
                <w:rFonts w:ascii="Arial Nova Light" w:hAnsi="Arial Nova Light"/>
                <w:color w:val="000000" w:themeColor="text1"/>
              </w:rPr>
              <w:t xml:space="preserve"> specialist probabilistic genotyping software to assess the result</w:t>
            </w:r>
            <w:r w:rsidR="00F34036">
              <w:rPr>
                <w:rFonts w:ascii="Arial Nova Light" w:hAnsi="Arial Nova Light"/>
                <w:color w:val="000000" w:themeColor="text1"/>
              </w:rPr>
              <w:t xml:space="preserve">. </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984DB" w14:textId="77777777" w:rsidR="002C57AA" w:rsidRDefault="002C57AA" w:rsidP="00187203">
      <w:pPr>
        <w:spacing w:after="0" w:line="240" w:lineRule="auto"/>
      </w:pPr>
      <w:r>
        <w:separator/>
      </w:r>
    </w:p>
  </w:endnote>
  <w:endnote w:type="continuationSeparator" w:id="0">
    <w:p w14:paraId="7497634D" w14:textId="77777777" w:rsidR="002C57AA" w:rsidRDefault="002C57A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B73C2D" w14:textId="77777777" w:rsidR="002C57AA" w:rsidRDefault="002C57AA" w:rsidP="00187203">
      <w:pPr>
        <w:spacing w:after="0" w:line="240" w:lineRule="auto"/>
      </w:pPr>
      <w:r>
        <w:separator/>
      </w:r>
    </w:p>
  </w:footnote>
  <w:footnote w:type="continuationSeparator" w:id="0">
    <w:p w14:paraId="23D1F5BF" w14:textId="77777777" w:rsidR="002C57AA" w:rsidRDefault="002C57A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gFAJcEZz4tAAAA"/>
  </w:docVars>
  <w:rsids>
    <w:rsidRoot w:val="004B32DB"/>
    <w:rsid w:val="00002D65"/>
    <w:rsid w:val="00024091"/>
    <w:rsid w:val="00033F18"/>
    <w:rsid w:val="00034807"/>
    <w:rsid w:val="00034879"/>
    <w:rsid w:val="00044C30"/>
    <w:rsid w:val="00044E5D"/>
    <w:rsid w:val="00050B46"/>
    <w:rsid w:val="00054A86"/>
    <w:rsid w:val="00055EF0"/>
    <w:rsid w:val="00060F9D"/>
    <w:rsid w:val="00083FFE"/>
    <w:rsid w:val="0009515D"/>
    <w:rsid w:val="00097755"/>
    <w:rsid w:val="000A4EC3"/>
    <w:rsid w:val="000C290B"/>
    <w:rsid w:val="000C44DA"/>
    <w:rsid w:val="000C67E9"/>
    <w:rsid w:val="000D30C1"/>
    <w:rsid w:val="000D735F"/>
    <w:rsid w:val="000E1AB5"/>
    <w:rsid w:val="000E2478"/>
    <w:rsid w:val="000E65C1"/>
    <w:rsid w:val="000F5116"/>
    <w:rsid w:val="0011134F"/>
    <w:rsid w:val="001221BE"/>
    <w:rsid w:val="00141779"/>
    <w:rsid w:val="00154767"/>
    <w:rsid w:val="00154B87"/>
    <w:rsid w:val="0018382A"/>
    <w:rsid w:val="00184214"/>
    <w:rsid w:val="00187203"/>
    <w:rsid w:val="00196060"/>
    <w:rsid w:val="00197B70"/>
    <w:rsid w:val="001A1F6A"/>
    <w:rsid w:val="001A2D1E"/>
    <w:rsid w:val="001B3245"/>
    <w:rsid w:val="001B44EE"/>
    <w:rsid w:val="001C0D45"/>
    <w:rsid w:val="001C4D47"/>
    <w:rsid w:val="001D6D26"/>
    <w:rsid w:val="001E26E2"/>
    <w:rsid w:val="001E5622"/>
    <w:rsid w:val="002278BF"/>
    <w:rsid w:val="00250C4F"/>
    <w:rsid w:val="00255E5F"/>
    <w:rsid w:val="00274535"/>
    <w:rsid w:val="0028030D"/>
    <w:rsid w:val="0028308F"/>
    <w:rsid w:val="0029602E"/>
    <w:rsid w:val="002965D1"/>
    <w:rsid w:val="0029680B"/>
    <w:rsid w:val="002A0936"/>
    <w:rsid w:val="002B6993"/>
    <w:rsid w:val="002B7601"/>
    <w:rsid w:val="002C57AA"/>
    <w:rsid w:val="002C5894"/>
    <w:rsid w:val="002D2B7C"/>
    <w:rsid w:val="002D3EDC"/>
    <w:rsid w:val="002D72B1"/>
    <w:rsid w:val="002E75B4"/>
    <w:rsid w:val="00301AE4"/>
    <w:rsid w:val="003108C1"/>
    <w:rsid w:val="00332ACD"/>
    <w:rsid w:val="0033791C"/>
    <w:rsid w:val="003420D0"/>
    <w:rsid w:val="00351578"/>
    <w:rsid w:val="00353568"/>
    <w:rsid w:val="00354D14"/>
    <w:rsid w:val="003779C7"/>
    <w:rsid w:val="003801EB"/>
    <w:rsid w:val="003A29C8"/>
    <w:rsid w:val="003B02F7"/>
    <w:rsid w:val="003B1314"/>
    <w:rsid w:val="003D0993"/>
    <w:rsid w:val="003D6522"/>
    <w:rsid w:val="003E1548"/>
    <w:rsid w:val="003E3966"/>
    <w:rsid w:val="003F1751"/>
    <w:rsid w:val="00416404"/>
    <w:rsid w:val="0041792A"/>
    <w:rsid w:val="00417F03"/>
    <w:rsid w:val="00426926"/>
    <w:rsid w:val="00432A9E"/>
    <w:rsid w:val="00436B6E"/>
    <w:rsid w:val="00440933"/>
    <w:rsid w:val="00463D75"/>
    <w:rsid w:val="004656C0"/>
    <w:rsid w:val="0046659B"/>
    <w:rsid w:val="00470DD4"/>
    <w:rsid w:val="004A33E6"/>
    <w:rsid w:val="004A44C9"/>
    <w:rsid w:val="004B32DB"/>
    <w:rsid w:val="004C51D2"/>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67139"/>
    <w:rsid w:val="005C1ABD"/>
    <w:rsid w:val="005E6686"/>
    <w:rsid w:val="00612704"/>
    <w:rsid w:val="00620058"/>
    <w:rsid w:val="00621FE2"/>
    <w:rsid w:val="00623372"/>
    <w:rsid w:val="00640A13"/>
    <w:rsid w:val="006472EC"/>
    <w:rsid w:val="00650F5E"/>
    <w:rsid w:val="00690FD7"/>
    <w:rsid w:val="00694917"/>
    <w:rsid w:val="006A5065"/>
    <w:rsid w:val="006B0518"/>
    <w:rsid w:val="006B1ED2"/>
    <w:rsid w:val="006B3E2B"/>
    <w:rsid w:val="006B67A6"/>
    <w:rsid w:val="006C350C"/>
    <w:rsid w:val="006D71C4"/>
    <w:rsid w:val="006D7C30"/>
    <w:rsid w:val="006F3EB0"/>
    <w:rsid w:val="006F48BE"/>
    <w:rsid w:val="007106AC"/>
    <w:rsid w:val="007146CD"/>
    <w:rsid w:val="0071493C"/>
    <w:rsid w:val="007220D6"/>
    <w:rsid w:val="007608D1"/>
    <w:rsid w:val="007619F5"/>
    <w:rsid w:val="007659F7"/>
    <w:rsid w:val="007700FE"/>
    <w:rsid w:val="00773B86"/>
    <w:rsid w:val="007813B5"/>
    <w:rsid w:val="00781729"/>
    <w:rsid w:val="007B467D"/>
    <w:rsid w:val="007B63C7"/>
    <w:rsid w:val="007C712E"/>
    <w:rsid w:val="007E0BE0"/>
    <w:rsid w:val="007E78B1"/>
    <w:rsid w:val="007F22C3"/>
    <w:rsid w:val="007F3561"/>
    <w:rsid w:val="008174C1"/>
    <w:rsid w:val="008200EB"/>
    <w:rsid w:val="00822889"/>
    <w:rsid w:val="00823B61"/>
    <w:rsid w:val="00830569"/>
    <w:rsid w:val="00847F94"/>
    <w:rsid w:val="008513B8"/>
    <w:rsid w:val="0086198D"/>
    <w:rsid w:val="00871EE6"/>
    <w:rsid w:val="00873BFC"/>
    <w:rsid w:val="00897696"/>
    <w:rsid w:val="008A00C1"/>
    <w:rsid w:val="008B34D6"/>
    <w:rsid w:val="008C01BB"/>
    <w:rsid w:val="008C5C45"/>
    <w:rsid w:val="008D033C"/>
    <w:rsid w:val="008E6FB9"/>
    <w:rsid w:val="008F07D7"/>
    <w:rsid w:val="008F42D1"/>
    <w:rsid w:val="0090333A"/>
    <w:rsid w:val="00906F86"/>
    <w:rsid w:val="00907A59"/>
    <w:rsid w:val="009111D6"/>
    <w:rsid w:val="00922DBD"/>
    <w:rsid w:val="0093054D"/>
    <w:rsid w:val="0095299F"/>
    <w:rsid w:val="009617C0"/>
    <w:rsid w:val="00962A8E"/>
    <w:rsid w:val="009642C0"/>
    <w:rsid w:val="0097046D"/>
    <w:rsid w:val="009737D8"/>
    <w:rsid w:val="00985ED4"/>
    <w:rsid w:val="0099129E"/>
    <w:rsid w:val="009A0C9E"/>
    <w:rsid w:val="009B254A"/>
    <w:rsid w:val="009B6FDB"/>
    <w:rsid w:val="009D6682"/>
    <w:rsid w:val="009D74E0"/>
    <w:rsid w:val="009E1492"/>
    <w:rsid w:val="009E7239"/>
    <w:rsid w:val="00A00F86"/>
    <w:rsid w:val="00A037A7"/>
    <w:rsid w:val="00A06CDF"/>
    <w:rsid w:val="00A162D8"/>
    <w:rsid w:val="00A35D9A"/>
    <w:rsid w:val="00A83948"/>
    <w:rsid w:val="00AA42DF"/>
    <w:rsid w:val="00AD1A27"/>
    <w:rsid w:val="00AE001D"/>
    <w:rsid w:val="00AF10F1"/>
    <w:rsid w:val="00B03677"/>
    <w:rsid w:val="00B072EE"/>
    <w:rsid w:val="00B16C69"/>
    <w:rsid w:val="00B20AC5"/>
    <w:rsid w:val="00B2148C"/>
    <w:rsid w:val="00B3276D"/>
    <w:rsid w:val="00B33A51"/>
    <w:rsid w:val="00B414DC"/>
    <w:rsid w:val="00B4438E"/>
    <w:rsid w:val="00B57863"/>
    <w:rsid w:val="00B82B0B"/>
    <w:rsid w:val="00B918C9"/>
    <w:rsid w:val="00B96A7F"/>
    <w:rsid w:val="00BA51A8"/>
    <w:rsid w:val="00BA7AB8"/>
    <w:rsid w:val="00BA7DF9"/>
    <w:rsid w:val="00BD58D8"/>
    <w:rsid w:val="00BE7ACA"/>
    <w:rsid w:val="00BF2352"/>
    <w:rsid w:val="00C00A97"/>
    <w:rsid w:val="00C04236"/>
    <w:rsid w:val="00C26327"/>
    <w:rsid w:val="00C278D3"/>
    <w:rsid w:val="00C42256"/>
    <w:rsid w:val="00C47288"/>
    <w:rsid w:val="00C51D00"/>
    <w:rsid w:val="00C56849"/>
    <w:rsid w:val="00C77DBF"/>
    <w:rsid w:val="00C82539"/>
    <w:rsid w:val="00C83493"/>
    <w:rsid w:val="00C96F87"/>
    <w:rsid w:val="00CA297F"/>
    <w:rsid w:val="00CB2695"/>
    <w:rsid w:val="00CB64A7"/>
    <w:rsid w:val="00CC3B33"/>
    <w:rsid w:val="00CC4AFC"/>
    <w:rsid w:val="00CF3B43"/>
    <w:rsid w:val="00D11F75"/>
    <w:rsid w:val="00D23830"/>
    <w:rsid w:val="00D32E9A"/>
    <w:rsid w:val="00D573E4"/>
    <w:rsid w:val="00D7225E"/>
    <w:rsid w:val="00D80F5C"/>
    <w:rsid w:val="00D818A1"/>
    <w:rsid w:val="00D92554"/>
    <w:rsid w:val="00D94151"/>
    <w:rsid w:val="00D970E4"/>
    <w:rsid w:val="00DA48A8"/>
    <w:rsid w:val="00DB2C1F"/>
    <w:rsid w:val="00DC2AFD"/>
    <w:rsid w:val="00DC34AA"/>
    <w:rsid w:val="00DC374A"/>
    <w:rsid w:val="00DC649D"/>
    <w:rsid w:val="00DD7A67"/>
    <w:rsid w:val="00DE1EBB"/>
    <w:rsid w:val="00DE3410"/>
    <w:rsid w:val="00DE4227"/>
    <w:rsid w:val="00DF32A8"/>
    <w:rsid w:val="00DF409F"/>
    <w:rsid w:val="00DF5917"/>
    <w:rsid w:val="00E16710"/>
    <w:rsid w:val="00E22D4F"/>
    <w:rsid w:val="00E24CDB"/>
    <w:rsid w:val="00E54A2C"/>
    <w:rsid w:val="00E720A3"/>
    <w:rsid w:val="00E72634"/>
    <w:rsid w:val="00E81AE6"/>
    <w:rsid w:val="00E875A4"/>
    <w:rsid w:val="00EA1F8A"/>
    <w:rsid w:val="00EA502C"/>
    <w:rsid w:val="00EB5FD3"/>
    <w:rsid w:val="00EB79EB"/>
    <w:rsid w:val="00EC156F"/>
    <w:rsid w:val="00ED596A"/>
    <w:rsid w:val="00F017B0"/>
    <w:rsid w:val="00F02664"/>
    <w:rsid w:val="00F02D07"/>
    <w:rsid w:val="00F06321"/>
    <w:rsid w:val="00F0669C"/>
    <w:rsid w:val="00F214F6"/>
    <w:rsid w:val="00F260E7"/>
    <w:rsid w:val="00F316F2"/>
    <w:rsid w:val="00F32DC2"/>
    <w:rsid w:val="00F34036"/>
    <w:rsid w:val="00F460E6"/>
    <w:rsid w:val="00F50DBE"/>
    <w:rsid w:val="00F52BDC"/>
    <w:rsid w:val="00F52FF7"/>
    <w:rsid w:val="00F5354D"/>
    <w:rsid w:val="00F60F70"/>
    <w:rsid w:val="00F61FBA"/>
    <w:rsid w:val="00F85BDD"/>
    <w:rsid w:val="00F96E5B"/>
    <w:rsid w:val="00FB38A1"/>
    <w:rsid w:val="00FB76FF"/>
    <w:rsid w:val="00FC2C57"/>
    <w:rsid w:val="00FC4F1D"/>
    <w:rsid w:val="00FC785C"/>
    <w:rsid w:val="00FD2328"/>
    <w:rsid w:val="00FD551A"/>
    <w:rsid w:val="00FE0952"/>
    <w:rsid w:val="00FF3666"/>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E40355-053F-48C2-A491-E0F07F81E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10</Pages>
  <Words>2643</Words>
  <Characters>1506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4</cp:revision>
  <cp:lastPrinted>2019-01-14T14:22:00Z</cp:lastPrinted>
  <dcterms:created xsi:type="dcterms:W3CDTF">2019-09-20T08:21:00Z</dcterms:created>
  <dcterms:modified xsi:type="dcterms:W3CDTF">2020-05-05T09:05:00Z</dcterms:modified>
</cp:coreProperties>
</file>